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0a79f93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0a79f9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15:33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LUlEQVR42s2WQQ5CQQhDiRfg/rfsDbAP1I0bE1g40cz/f9G0FDoT9bUUf/UtIrIysyLVL3rE9/r1W1RW/5SGm6clXmSG0VLw9MsBntnJSg/xXFuVWR7guWS4YIp5UT8s/awDf1mmheCcHtrWL4ADOfp5zc9GNKTcz1r7ITDoZ+ulkmu9NlaQ9IY7a3+ZWiQzHt2HS72NaEDTM7DyxF+YQZJtq7fjSjntsvfDDMW8sSv2efUaixyyB/4GxTNwd+Far5gLqbMei9d4mEGrcH7Uvn5GFFpf/bfPU6cebryPu31eMSKEH2U8wANjpiRb8EU+txXT2xfnB3OL2rzIv6an+dfN+Rs0C2idhAfnObSIq4P6NT+stfK+gh3UTzm1q9r70feD0DySCwf997/33SdG6Gioxay2v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MindMeister and Tree's functionality is included in Curio, but you can</w:t>
      </w:r>
      <w:r>
        <w:t xml:space="preserve"> </w:t>
      </w:r>
      <w:r>
        <w:t xml:space="preserve">also add dozens of other types of data, as well as local files, emails</w:t>
      </w:r>
      <w:r>
        <w:t xml:space="preserve"> </w:t>
      </w:r>
      <w:r>
        <w:t xml:space="preserve">and more. Full spotlight indexing, too. Basically everything in a</w:t>
      </w:r>
      <w:r>
        <w:t xml:space="preserve"> </w:t>
      </w:r>
      <w:r>
        <w:t xml:space="preserve">project or brainstorm can go into Curio, including Tree files, OPML data</w:t>
      </w:r>
      <w:r>
        <w:t xml:space="preserve"> </w:t>
      </w:r>
      <w:r>
        <w:t xml:space="preserve">and mind map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0a79f93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4T15:33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60a79f93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60a79f93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0a79f93</dc:title>
  <dc:creator/>
  <cp:keywords/>
  <dcterms:created xsi:type="dcterms:W3CDTF">2026-05-04T15:33:17Z</dcterms:created>
  <dcterms:modified xsi:type="dcterms:W3CDTF">2026-05-04T15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